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B85" w:rsidRDefault="00A802C4" w:rsidP="0054638E">
      <w:pPr>
        <w:pStyle w:val="Heading1"/>
      </w:pPr>
      <w:r>
        <w:t>Common (high level) activities</w:t>
      </w:r>
      <w:r w:rsidR="0054638E">
        <w:t xml:space="preserve"> implemented</w:t>
      </w:r>
    </w:p>
    <w:p w:rsidR="00A802C4" w:rsidRDefault="00AE0DD7" w:rsidP="00175F12">
      <w:pPr>
        <w:pStyle w:val="ListParagraph"/>
        <w:numPr>
          <w:ilvl w:val="0"/>
          <w:numId w:val="1"/>
        </w:numPr>
      </w:pPr>
      <w:r>
        <w:t>Reachability to a</w:t>
      </w:r>
      <w:r w:rsidR="00A371B8">
        <w:t>n</w:t>
      </w:r>
      <w:r>
        <w:t xml:space="preserve"> assets (containment): considering that we target the angle of topology we expect that the modelling of a system (i.e. CPS)</w:t>
      </w:r>
      <w:r w:rsidR="006F6428">
        <w:t xml:space="preserve"> contains locations that an activity initiator would traverse through to reach a certain location containing the target asset</w:t>
      </w:r>
      <w:r w:rsidR="00645040">
        <w:t>.</w:t>
      </w:r>
    </w:p>
    <w:p w:rsidR="00645040" w:rsidRDefault="00645040" w:rsidP="00645040">
      <w:pPr>
        <w:pStyle w:val="ListParagraph"/>
        <w:numPr>
          <w:ilvl w:val="1"/>
          <w:numId w:val="1"/>
        </w:numPr>
      </w:pPr>
      <w:r>
        <w:t xml:space="preserve">For example, a visitor entering the </w:t>
      </w:r>
      <w:r w:rsidRPr="005A2F63">
        <w:rPr>
          <w:i/>
          <w:iCs/>
        </w:rPr>
        <w:t>hallway</w:t>
      </w:r>
      <w:r>
        <w:t xml:space="preserve"> (location2) from </w:t>
      </w:r>
      <w:r w:rsidRPr="005A2F63">
        <w:rPr>
          <w:i/>
          <w:iCs/>
        </w:rPr>
        <w:t>entrance area</w:t>
      </w:r>
      <w:r>
        <w:t xml:space="preserve"> (location1)</w:t>
      </w:r>
      <w:r w:rsidR="00D205C0">
        <w:t xml:space="preserve">, then enters a </w:t>
      </w:r>
      <w:r w:rsidR="00D205C0" w:rsidRPr="005A2F63">
        <w:rPr>
          <w:i/>
          <w:iCs/>
        </w:rPr>
        <w:t>reception office</w:t>
      </w:r>
      <w:r w:rsidR="00D205C0">
        <w:t xml:space="preserve"> (location3). Then we can define an activity which has the containers of the initiator to be </w:t>
      </w:r>
      <w:r w:rsidR="00D205C0" w:rsidRPr="003D19F4">
        <w:rPr>
          <w:i/>
          <w:iCs/>
        </w:rPr>
        <w:t xml:space="preserve">entrance area </w:t>
      </w:r>
      <w:r w:rsidR="00D205C0">
        <w:t xml:space="preserve">(location1) and </w:t>
      </w:r>
      <w:r w:rsidR="00D205C0" w:rsidRPr="003D19F4">
        <w:rPr>
          <w:i/>
          <w:iCs/>
        </w:rPr>
        <w:t>reception office</w:t>
      </w:r>
      <w:r w:rsidR="00D205C0">
        <w:t xml:space="preserve"> (location3).</w:t>
      </w:r>
    </w:p>
    <w:p w:rsidR="00153659" w:rsidRDefault="006E3777" w:rsidP="00153659">
      <w:pPr>
        <w:pStyle w:val="ListParagraph"/>
        <w:numPr>
          <w:ilvl w:val="1"/>
          <w:numId w:val="1"/>
        </w:numPr>
      </w:pPr>
      <w:r>
        <w:t>Current criteria for when this is applied</w:t>
      </w:r>
      <w:r w:rsidR="005C7B17">
        <w:t>:</w:t>
      </w:r>
    </w:p>
    <w:p w:rsidR="00153659" w:rsidRDefault="002A4C66" w:rsidP="00153659">
      <w:pPr>
        <w:pStyle w:val="ListParagraph"/>
        <w:numPr>
          <w:ilvl w:val="2"/>
          <w:numId w:val="1"/>
        </w:numPr>
      </w:pPr>
      <w:r w:rsidRPr="002A4C66">
        <w:t>Activity initiator in the first activity is contained by different entities in the precondition and postcondition</w:t>
      </w:r>
      <w:r w:rsidR="00A437C4">
        <w:t>.</w:t>
      </w:r>
    </w:p>
    <w:p w:rsidR="00FC0E16" w:rsidRDefault="002A4C66" w:rsidP="00FC0E16">
      <w:pPr>
        <w:pStyle w:val="ListParagraph"/>
        <w:numPr>
          <w:ilvl w:val="2"/>
          <w:numId w:val="1"/>
        </w:numPr>
      </w:pPr>
      <w:r w:rsidRPr="002A4C66">
        <w:t xml:space="preserve">Container of initiator in the second activity should be different from the </w:t>
      </w:r>
      <w:r w:rsidR="00BF747F" w:rsidRPr="002A4C66">
        <w:t>container</w:t>
      </w:r>
      <w:r w:rsidRPr="002A4C66">
        <w:t xml:space="preserve"> in postcondition of the first activity</w:t>
      </w:r>
      <w:r w:rsidR="00FC0E16">
        <w:t>.</w:t>
      </w:r>
    </w:p>
    <w:p w:rsidR="005C7B17" w:rsidRDefault="00FC0E16" w:rsidP="00FC0E16">
      <w:pPr>
        <w:pStyle w:val="ListParagraph"/>
        <w:numPr>
          <w:ilvl w:val="2"/>
          <w:numId w:val="1"/>
        </w:numPr>
      </w:pPr>
      <w:r>
        <w:t>C</w:t>
      </w:r>
      <w:r w:rsidR="002A4C66" w:rsidRPr="002A4C66">
        <w:t>onnection between the containers of the postconditions in the first and second activity should exist</w:t>
      </w:r>
      <w:r w:rsidR="00365427">
        <w:t>.</w:t>
      </w:r>
    </w:p>
    <w:p w:rsidR="003F5C42" w:rsidRDefault="003F5C42" w:rsidP="003F5C42">
      <w:pPr>
        <w:pStyle w:val="ListParagraph"/>
        <w:numPr>
          <w:ilvl w:val="1"/>
          <w:numId w:val="1"/>
        </w:numPr>
      </w:pPr>
      <w:r>
        <w:t>This type of activity is not associated with a specific vulnerability or attack.</w:t>
      </w:r>
    </w:p>
    <w:p w:rsidR="00AE0DD7" w:rsidRDefault="00757A40" w:rsidP="002A4C66">
      <w:pPr>
        <w:pStyle w:val="ListParagraph"/>
        <w:numPr>
          <w:ilvl w:val="0"/>
          <w:numId w:val="1"/>
        </w:numPr>
      </w:pPr>
      <w:r>
        <w:t>Connectivity to an asset:</w:t>
      </w:r>
      <w:r w:rsidR="000D2258">
        <w:t xml:space="preserve"> similar to the containment we consider connectivity to be a part of the topology as we present both containment and connectivity of a topology.</w:t>
      </w:r>
    </w:p>
    <w:p w:rsidR="000D2258" w:rsidRDefault="008727A0" w:rsidP="008727A0">
      <w:pPr>
        <w:pStyle w:val="ListParagraph"/>
        <w:numPr>
          <w:ilvl w:val="1"/>
          <w:numId w:val="1"/>
        </w:numPr>
      </w:pPr>
      <w:r>
        <w:t>For example, a visitor connects to smart light in toilet, then connects to a hvac in the server room. Then we can create an activity that has t</w:t>
      </w:r>
      <w:r w:rsidR="00291BE2">
        <w:t>he initiator connected to the h</w:t>
      </w:r>
      <w:r>
        <w:t>v</w:t>
      </w:r>
      <w:r w:rsidR="00291BE2">
        <w:t>a</w:t>
      </w:r>
      <w:r>
        <w:t>c (target asset) through a smart light (exploited asset).</w:t>
      </w:r>
    </w:p>
    <w:p w:rsidR="003743F2" w:rsidRDefault="003743F2" w:rsidP="003743F2">
      <w:pPr>
        <w:pStyle w:val="ListParagraph"/>
        <w:numPr>
          <w:ilvl w:val="1"/>
          <w:numId w:val="1"/>
        </w:numPr>
      </w:pPr>
      <w:r>
        <w:t>Current criteria for when this is applied:</w:t>
      </w:r>
    </w:p>
    <w:p w:rsidR="00B57744" w:rsidRDefault="00B57744" w:rsidP="00B57744">
      <w:pPr>
        <w:pStyle w:val="ListParagraph"/>
        <w:numPr>
          <w:ilvl w:val="2"/>
          <w:numId w:val="1"/>
        </w:numPr>
      </w:pPr>
      <w:r w:rsidRPr="00B57744">
        <w:t>Check basics (same action name, same initiator, same activity type)</w:t>
      </w:r>
      <w:r w:rsidR="003F1E62">
        <w:t>.</w:t>
      </w:r>
    </w:p>
    <w:p w:rsidR="00B57744" w:rsidRDefault="00B57744" w:rsidP="00B57744">
      <w:pPr>
        <w:pStyle w:val="ListParagraph"/>
        <w:numPr>
          <w:ilvl w:val="2"/>
          <w:numId w:val="1"/>
        </w:numPr>
      </w:pPr>
      <w:r w:rsidRPr="00B57744">
        <w:t xml:space="preserve">Activity initiator in the first activity contains an entity that has connections that increases from pre to post. These connections should be </w:t>
      </w:r>
      <w:r w:rsidRPr="00B57744">
        <w:t>associated</w:t>
      </w:r>
      <w:r w:rsidRPr="00B57744">
        <w:t xml:space="preserve"> with the target asset</w:t>
      </w:r>
      <w:r>
        <w:t>.</w:t>
      </w:r>
    </w:p>
    <w:p w:rsidR="00257B6C" w:rsidRDefault="00B57744" w:rsidP="00B57744">
      <w:pPr>
        <w:pStyle w:val="ListParagraph"/>
        <w:numPr>
          <w:ilvl w:val="2"/>
          <w:numId w:val="1"/>
        </w:numPr>
      </w:pPr>
      <w:r w:rsidRPr="00B57744">
        <w:t>In the second activity, the same entity in the postcondition has new connection different from that in the post of the first activity postcondition</w:t>
      </w:r>
      <w:r w:rsidR="001B42BC">
        <w:t>.</w:t>
      </w:r>
    </w:p>
    <w:p w:rsidR="00841853" w:rsidRDefault="00841853" w:rsidP="00761324">
      <w:pPr>
        <w:pStyle w:val="ListParagraph"/>
        <w:numPr>
          <w:ilvl w:val="1"/>
          <w:numId w:val="1"/>
        </w:numPr>
      </w:pPr>
      <w:r>
        <w:t>This type of activity</w:t>
      </w:r>
      <w:r w:rsidR="00740188">
        <w:t xml:space="preserve"> is not associated with a specific </w:t>
      </w:r>
      <w:r w:rsidR="00933601">
        <w:t xml:space="preserve">vulnerability </w:t>
      </w:r>
      <w:r w:rsidR="00A03B7A">
        <w:t>or attack.</w:t>
      </w:r>
      <w:r w:rsidR="00C55F69">
        <w:t xml:space="preserve"> On the contrary of other attack patterns stated in</w:t>
      </w:r>
      <w:r w:rsidR="004F4AE0">
        <w:t xml:space="preserve"> other resources such as CAPEC.</w:t>
      </w:r>
    </w:p>
    <w:p w:rsidR="004968A3" w:rsidRDefault="00782937" w:rsidP="00782937">
      <w:r>
        <w:t>Others (mainly inspired from CAPEC)</w:t>
      </w:r>
    </w:p>
    <w:p w:rsidR="00782937" w:rsidRDefault="00537EAD" w:rsidP="00537EAD">
      <w:pPr>
        <w:pStyle w:val="ListParagraph"/>
        <w:numPr>
          <w:ilvl w:val="0"/>
          <w:numId w:val="2"/>
        </w:numPr>
      </w:pPr>
      <w:r>
        <w:t xml:space="preserve">Collect data (main source: </w:t>
      </w:r>
      <w:hyperlink r:id="rId5" w:history="1">
        <w:r w:rsidRPr="004D76AF">
          <w:rPr>
            <w:rStyle w:val="Hyperlink"/>
          </w:rPr>
          <w:t>https://capec.mitre.org/data/definitions/150.html</w:t>
        </w:r>
      </w:hyperlink>
      <w:r>
        <w:t xml:space="preserve">): </w:t>
      </w:r>
      <w:r w:rsidR="0043752E">
        <w:t>collect data from a target</w:t>
      </w:r>
      <w:bookmarkStart w:id="0" w:name="_GoBack"/>
      <w:bookmarkEnd w:id="0"/>
      <w:r w:rsidR="0043752E">
        <w:t xml:space="preserve"> asset in the system </w:t>
      </w:r>
    </w:p>
    <w:sectPr w:rsidR="007829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321341"/>
    <w:multiLevelType w:val="hybridMultilevel"/>
    <w:tmpl w:val="8EA277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DA1209"/>
    <w:multiLevelType w:val="hybridMultilevel"/>
    <w:tmpl w:val="3E84A2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LQ0NjYyMDM2NrBU0lEKTi0uzszPAykwrAUA34kSzSwAAAA="/>
  </w:docVars>
  <w:rsids>
    <w:rsidRoot w:val="000042A0"/>
    <w:rsid w:val="000042A0"/>
    <w:rsid w:val="000D2258"/>
    <w:rsid w:val="00153659"/>
    <w:rsid w:val="00175F12"/>
    <w:rsid w:val="001B42BC"/>
    <w:rsid w:val="00257B6C"/>
    <w:rsid w:val="00291BE2"/>
    <w:rsid w:val="002A4C66"/>
    <w:rsid w:val="00365427"/>
    <w:rsid w:val="003743F2"/>
    <w:rsid w:val="0038448B"/>
    <w:rsid w:val="00392AAC"/>
    <w:rsid w:val="003D19F4"/>
    <w:rsid w:val="003F1E62"/>
    <w:rsid w:val="003F5C42"/>
    <w:rsid w:val="0043752E"/>
    <w:rsid w:val="004968A3"/>
    <w:rsid w:val="004A4F84"/>
    <w:rsid w:val="004F4AE0"/>
    <w:rsid w:val="00537EAD"/>
    <w:rsid w:val="0054638E"/>
    <w:rsid w:val="005A2F63"/>
    <w:rsid w:val="005C7B17"/>
    <w:rsid w:val="00645040"/>
    <w:rsid w:val="006E3777"/>
    <w:rsid w:val="006E66E5"/>
    <w:rsid w:val="006F6428"/>
    <w:rsid w:val="00737052"/>
    <w:rsid w:val="00740188"/>
    <w:rsid w:val="00742684"/>
    <w:rsid w:val="00757A40"/>
    <w:rsid w:val="00761324"/>
    <w:rsid w:val="00782937"/>
    <w:rsid w:val="00841853"/>
    <w:rsid w:val="008727A0"/>
    <w:rsid w:val="00933601"/>
    <w:rsid w:val="009D0B85"/>
    <w:rsid w:val="00A03B7A"/>
    <w:rsid w:val="00A371B8"/>
    <w:rsid w:val="00A437C4"/>
    <w:rsid w:val="00A802C4"/>
    <w:rsid w:val="00AE0DD7"/>
    <w:rsid w:val="00B43D0C"/>
    <w:rsid w:val="00B57744"/>
    <w:rsid w:val="00BC6F1F"/>
    <w:rsid w:val="00BF747F"/>
    <w:rsid w:val="00C55F69"/>
    <w:rsid w:val="00C841CE"/>
    <w:rsid w:val="00D205C0"/>
    <w:rsid w:val="00D90E1E"/>
    <w:rsid w:val="00FC0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FB425"/>
  <w14:defaultImageDpi w14:val="330"/>
  <w15:chartTrackingRefBased/>
  <w15:docId w15:val="{CDF078CC-6A02-47D7-950B-D8CDFD02B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63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0D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463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37E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apec.mitre.org/data/definitions/150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</dc:creator>
  <cp:keywords/>
  <dc:description/>
  <cp:lastModifiedBy>Faeq</cp:lastModifiedBy>
  <cp:revision>44</cp:revision>
  <dcterms:created xsi:type="dcterms:W3CDTF">2018-07-18T12:52:00Z</dcterms:created>
  <dcterms:modified xsi:type="dcterms:W3CDTF">2018-07-18T13:42:00Z</dcterms:modified>
</cp:coreProperties>
</file>